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3C16B" w14:textId="3B8DB521" w:rsidR="008D410D" w:rsidRPr="005E2385" w:rsidRDefault="008D410D" w:rsidP="00633490">
      <w:pPr>
        <w:rPr>
          <w:rFonts w:ascii="Times New Roman" w:hAnsi="Times New Roman" w:cs="Times New Roman"/>
          <w:b/>
          <w:bCs/>
          <w:sz w:val="30"/>
          <w:szCs w:val="30"/>
        </w:rPr>
      </w:pPr>
    </w:p>
    <w:p w14:paraId="32D5C1FF" w14:textId="30011AE7" w:rsidR="005E2385" w:rsidRPr="005E2385" w:rsidRDefault="005E2385" w:rsidP="005E238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5E2385">
        <w:rPr>
          <w:rFonts w:ascii="Times New Roman" w:hAnsi="Times New Roman" w:cs="Times New Roman"/>
          <w:b/>
          <w:bCs/>
          <w:sz w:val="30"/>
          <w:szCs w:val="30"/>
        </w:rPr>
        <w:t>Lab Experiment – 1</w:t>
      </w:r>
    </w:p>
    <w:p w14:paraId="76A6DD5D" w14:textId="3571CA96" w:rsidR="005E2385" w:rsidRDefault="005E2385"/>
    <w:p w14:paraId="6975BEF2" w14:textId="2EDE46F6" w:rsidR="005E2385" w:rsidRPr="005E2385" w:rsidRDefault="005E2385" w:rsidP="005E2385">
      <w:pPr>
        <w:pStyle w:val="ListParagraph"/>
        <w:numPr>
          <w:ilvl w:val="0"/>
          <w:numId w:val="1"/>
        </w:numPr>
        <w:rPr>
          <w:b/>
          <w:bCs/>
        </w:rPr>
      </w:pPr>
      <w:r w:rsidRPr="005E2385">
        <w:rPr>
          <w:b/>
          <w:bCs/>
        </w:rPr>
        <w:t>Installation of Virtual Box</w:t>
      </w:r>
    </w:p>
    <w:p w14:paraId="205522BC" w14:textId="0EED6485" w:rsidR="005E2385" w:rsidRDefault="005E2385" w:rsidP="005E2385"/>
    <w:p w14:paraId="44360AB3" w14:textId="69C758BF" w:rsidR="005E2385" w:rsidRDefault="005E2385" w:rsidP="005E2385">
      <w:r>
        <w:t>Screen shot of Virtual Box</w:t>
      </w:r>
    </w:p>
    <w:p w14:paraId="464E480D" w14:textId="77777777" w:rsidR="005E2385" w:rsidRDefault="005E2385" w:rsidP="005E2385"/>
    <w:p w14:paraId="31E24B4B" w14:textId="1FA489F4" w:rsidR="005E2385" w:rsidRPr="005E2385" w:rsidRDefault="005E2385" w:rsidP="005E2385">
      <w:pPr>
        <w:pStyle w:val="ListParagraph"/>
        <w:numPr>
          <w:ilvl w:val="0"/>
          <w:numId w:val="1"/>
        </w:numPr>
        <w:rPr>
          <w:b/>
          <w:bCs/>
        </w:rPr>
      </w:pPr>
      <w:r w:rsidRPr="005E2385">
        <w:rPr>
          <w:b/>
          <w:bCs/>
        </w:rPr>
        <w:t>Installation of Ubuntu</w:t>
      </w:r>
    </w:p>
    <w:p w14:paraId="064D2512" w14:textId="17EE94F1" w:rsidR="005E2385" w:rsidRDefault="005E2385" w:rsidP="005E2385">
      <w:r>
        <w:t>Screen shot of Ubuntu with your login name</w:t>
      </w:r>
    </w:p>
    <w:p w14:paraId="68B79B2E" w14:textId="77777777" w:rsidR="005E2385" w:rsidRDefault="005E2385" w:rsidP="005E2385">
      <w:pPr>
        <w:pStyle w:val="ListParagraph"/>
      </w:pPr>
    </w:p>
    <w:p w14:paraId="0848B796" w14:textId="28D1E307" w:rsidR="005E2385" w:rsidRPr="005E2385" w:rsidRDefault="005E2385" w:rsidP="005E2385">
      <w:pPr>
        <w:pStyle w:val="ListParagraph"/>
        <w:numPr>
          <w:ilvl w:val="0"/>
          <w:numId w:val="1"/>
        </w:numPr>
        <w:rPr>
          <w:b/>
          <w:bCs/>
        </w:rPr>
      </w:pPr>
      <w:r w:rsidRPr="005E2385">
        <w:rPr>
          <w:b/>
          <w:bCs/>
        </w:rPr>
        <w:t>Installation of Hadoop</w:t>
      </w:r>
    </w:p>
    <w:p w14:paraId="5CCE145C" w14:textId="77777777" w:rsidR="005E2385" w:rsidRPr="005E2385" w:rsidRDefault="005E2385" w:rsidP="005E2385">
      <w:pPr>
        <w:pStyle w:val="ListParagraph"/>
        <w:rPr>
          <w:b/>
          <w:bCs/>
        </w:rPr>
      </w:pPr>
    </w:p>
    <w:p w14:paraId="16FF578A" w14:textId="27831267" w:rsidR="005E2385" w:rsidRDefault="005E2385" w:rsidP="005E2385">
      <w:r>
        <w:t>Execute the following commends and take the screen shot</w:t>
      </w:r>
    </w:p>
    <w:p w14:paraId="2ADC426F" w14:textId="77777777" w:rsidR="005E2385" w:rsidRDefault="005E2385" w:rsidP="005E2385">
      <w:r>
        <w:t>cd hadoop-3.2.3/</w:t>
      </w:r>
      <w:proofErr w:type="spellStart"/>
      <w:r>
        <w:t>sbin</w:t>
      </w:r>
      <w:proofErr w:type="spellEnd"/>
    </w:p>
    <w:p w14:paraId="5EED533F" w14:textId="77777777" w:rsidR="005E2385" w:rsidRDefault="005E2385" w:rsidP="005E2385"/>
    <w:p w14:paraId="519F7732" w14:textId="5265273A" w:rsidR="005E2385" w:rsidRDefault="005E2385" w:rsidP="005E2385">
      <w:r>
        <w:t>./start-dfs.sh</w:t>
      </w:r>
    </w:p>
    <w:p w14:paraId="0D9EBE28" w14:textId="77777777" w:rsidR="005E2385" w:rsidRDefault="005E2385" w:rsidP="005E2385"/>
    <w:p w14:paraId="6DAC94CD" w14:textId="77777777" w:rsidR="005E2385" w:rsidRDefault="005E2385" w:rsidP="005E2385">
      <w:r>
        <w:t>./start-yarn.sh</w:t>
      </w:r>
    </w:p>
    <w:p w14:paraId="10D55BEF" w14:textId="77777777" w:rsidR="005E2385" w:rsidRDefault="005E2385" w:rsidP="005E2385"/>
    <w:p w14:paraId="6A65AF5D" w14:textId="6434A32F" w:rsidR="005E2385" w:rsidRDefault="005E2385" w:rsidP="005E2385">
      <w:proofErr w:type="spellStart"/>
      <w:r>
        <w:t>jps</w:t>
      </w:r>
      <w:proofErr w:type="spellEnd"/>
    </w:p>
    <w:sectPr w:rsidR="005E23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69217B"/>
    <w:multiLevelType w:val="hybridMultilevel"/>
    <w:tmpl w:val="1384F2B2"/>
    <w:lvl w:ilvl="0" w:tplc="E1CCF3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63086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DaxMDAzNjQ3NTFV0lEKTi0uzszPAykwrAUAWFkhwiwAAAA="/>
  </w:docVars>
  <w:rsids>
    <w:rsidRoot w:val="00CE21BC"/>
    <w:rsid w:val="00322834"/>
    <w:rsid w:val="005E2385"/>
    <w:rsid w:val="00633490"/>
    <w:rsid w:val="008D410D"/>
    <w:rsid w:val="00CE21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D193D"/>
  <w15:chartTrackingRefBased/>
  <w15:docId w15:val="{F04B335F-0434-4482-B236-74CC3CDEBF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23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56B4059160EF44B9BCADB1497E0A49" ma:contentTypeVersion="1" ma:contentTypeDescription="Create a new document." ma:contentTypeScope="" ma:versionID="71397c2187fdac780216252bcb70b7af">
  <xsd:schema xmlns:xsd="http://www.w3.org/2001/XMLSchema" xmlns:xs="http://www.w3.org/2001/XMLSchema" xmlns:p="http://schemas.microsoft.com/office/2006/metadata/properties" xmlns:ns2="ce2bba22-b315-449d-80ab-bbca91700f04" targetNamespace="http://schemas.microsoft.com/office/2006/metadata/properties" ma:root="true" ma:fieldsID="250d577abbd5d79d96f511a15379d4c0" ns2:_="">
    <xsd:import namespace="ce2bba22-b315-449d-80ab-bbca91700f04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2bba22-b315-449d-80ab-bbca91700f0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7A398BC-BE15-4BF7-B12F-B4D7C8FA4E9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2A6316E-458F-4BEE-91F8-4A0663D571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e2bba22-b315-449d-80ab-bbca91700f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3</Words>
  <Characters>241</Characters>
  <Application>Microsoft Office Word</Application>
  <DocSecurity>0</DocSecurity>
  <Lines>18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20MIP10020</cp:lastModifiedBy>
  <cp:revision>4</cp:revision>
  <dcterms:created xsi:type="dcterms:W3CDTF">2022-07-24T05:17:00Z</dcterms:created>
  <dcterms:modified xsi:type="dcterms:W3CDTF">2023-07-2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2319baa7c276c017131c68d093523f99c580f0793d1f598a301c7d0fdbe4eb8</vt:lpwstr>
  </property>
</Properties>
</file>